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นตรีเสียงดนตรี สวัสดีครับ สวัสดีครับขอต้อนรับคุณผู้ชมและคุณผู้ฟังติดตามรายการห้องข่าวรัฐสภาแชนแนลภาค แล้วครับคุณผู้ชมติดตามอยู่กับเราทั้งสองคนนะครับ คุณณัฏฐภัทรพงษ์ การพาณิชย์ผมวัฒนาพลายแก้วนะครับ เช้าวันนี้ 30 ตุลาคมพุทธศักราช 2561 เป็นวันที่ตื่นมาเขาบอกว่าวันนี้หลายโรงเรียนเริ่ม เทอมทำให้การจราจรถนน 304 หลายจุดเลยทีเดียวนะครับไม่รู้ว่าสืบเนื่องจากเมื่อคืนหรือเปล่านะครับเมื่อคืนหลายท่านบอกว่าฝนตกลงมาอย่างหนักเลยนะคะ พื้นที่กรุงเทพฯนะครับตั้งแต่ช่วงเวลาประมาณ 20:00 น กว่าๆนี้คุณผู้ชมครับ มีกลุ่มฝนตกลงมาไม่ว่าจะเป็นในพื้นที่กรุงเทพมหานครชั้นนอกชั้นใน เจอกันหมดเลยนะครับคุณวัฒนะ น้ำท่วมขังรอการระบายนะคะโมโหเมื่อคืนนี้ผมเข้านอนประมาณเกือบ 22:00 น เราต้องนอนไปได้สักครู่หนึ่งปรากฏว่าฟ้าร้องเสียงดังมากต้องตกใจตื่นขึ้นมาครับ ติดตามข่าวนะครับคุณผู้ชม หลายจุด ในกรุงเทพฯปริมณฑลยกตัวอย่างนนทบุรีสมุทรปราการมีฝนตกหนักมาก แล้วทำให้หลายจุดนะครับ อย่างที่จังหวัดสมุทรปราการก็มีงานพระสมุทรกันอยู่ก็บริเวณศาลากลาง อาการนะครับคุณผู้ชมครับเขาบอกว่าน้ำท่วมเลยผู้ที่ไปร่วมงานเมื่อค่ำคืนที่ผ่านมา เขาบอกว่าเดินลุยน้ำกันเลยตรงนั้นติดแม่น้ำเจ้าพระยาด้วยนะคุณวัฒนาครับถ้าเห็นเขาเห็นใจพ่อค้าแม่ขาย ไปเปิดงานแล้วครับ สินค้าฝนที่ตกลงมาแบบนี้แน่นอนมันก็ส่งผลต่อการดำเนินชีวิตพี่น้องประชาชน และโดยเฉพาะ เช้านี้บรรยากาศการประชุมเป็นอย่างไรส่งข้อความมาบอกกันหน่อยได้นะครับ Facebook LINE วิทยุและโทรทัศน์รัฐสภา ออกอากาศสดอยู่ในขณะนี้จังหวัดอื่นเป็นอย่างไร อากาศเย็นๆมาหรือยังจะบอกว่าเข้าสู่ฤดูหนาวแล้วนี่ แหมหลายคนยังไม่เห็นมาก็มีนะครับเมื่อวานนี้ต้อนรับนะมาวันแรก น้ำท่วมครับคุณผู้ชมครับฝนตกครับคุณผู้ชมครับในพื้นที่กรุงเทพฯแล้วไม่รู้ว่าต่างจังหวัดเป็นอย่างไรนะ มีรายงานว่ายอดภูยอดดอยหรือว่าภาคเหนือภาคอีสานเริ่มเหนื่อยแล้ว สัมผัสความเย็นกันได้แล้วและอุณหภูมิ ลดลงอย่างต่อเนื่องครับคุณวัฒนะแฟนของเราแต่ละภูมิภาคนะครับที่คลอง 10 เคยไปสัญจร ส่งข้อความส่งความเห็นกันมาหน่อยนะครับว่าณเวลานี้บ้านของท่านเป็นอย่างไรนะคะ บรรยากาศในรัฐสภาเช้านี้คุณผู้ชมต้องตามกัน การประชุมสภาผู้แทนราษฎรวันนี้เป็นนัดสุดท้ายของสมัยประชุมนี้นะครับ กลับมาอีกครั้งหนึ่งสมัยประชุมหน้าก็คือ 12 ธันวาคม 2561 เป็นต้นไปเดี๋ยวตามกัน วันนี้เขาบอกว่ามีกฎหมายที่เกี่ยวข้องกับการขนส่งทางราง 20 บาทตลอดสาย อย่างไร การสร้างระบบร่างกายเป็นอย่างไรของประเทศไทยในอนาคตด้วยครับใช่ครับเพราะว่าเรามีการขนส่งทางรางและคุณผู้ชมครับ แล้วแต่ในส่วนของกฎหมายที่จะไปควบคุมดูแลและทำในส่วนนี้เองเดี๋ยววันนี้มีการพูดคุยกันนะครับ รู้สึกว่าจะมี 3 ลังนะเกี่ยวกับเรื่องของการขนส่งทางนี้นะครับติดตามกันได้วันนี้เป็นการประชุมนัดสุดท้ายอย่างที่คุณวัฒนาได้บอกไปนะครับ กลับมาพบกันอีกครั้งหนึ่งรับไป 40 กว่าวันเดี๋ยวเรามาเจอกันกับการประชุมในสมัยนั้นเอง คะแต่ว่าคุณผู้ชมผมเชื่อว่าคงไม่เหงาน่ะ นอกจากสอนทำหน้าที่ในสภาและช่วงเวลาปิดสมัยประชุมนี้นะคะคุณผู้ชมก็เห็นไปปรากฏตัวเก่า พี่น้องประชาชนในพื้นที่ต่างๆมากยิ่งขึ้นนะ ปกติเขาก็ลงพื้นที่อยู่แล้ว บอกว่าช่วงนี้ไปทำไมประชุมก็คงไปช่วงเวลาที่จะใกล้ชิดกับประชาชนมากขึ้นรวบรวมปัญหาต่างๆ เปิดสมัยประชุมกลับมาเข้าสู่สภากันอีกครั้งหนึ่งในสมัยประชุมหน้านะครับ และผู้ถือภาพรวมการทำหน้าที่ของสภาผู้แทนราษฎรคุณผู้ชมแน่นอนการทำงานของสสในสภานี่เขาบอกว่าประชาชน ตามองอยู่ทุกๆคนฝากความหวังไว้โดยเฉพาะการพิจารณากฎหมายต่างๆที่จะออก บังคับใช้กับพี่น้องประชาชนกับคนไทยทั้งประเทศเป็นกฎหมายที่มีประโยชน์ครับ ล่าสุดเมื่อวานนี้มีการประชุมของวิวัฒนาการแล้วก็มีการสรุปผลงานออกมานะครับแน่นอนคนนี้ปรากฏที่หน้าจอ วิสุทธิ์ไชยณรุณ ในฐานะปลัด หรือว่ามีประกันได้ออกมาเปิดเผยว่าช่วงเวลาที่ผ่านมามีกฎหมายผลิตภัณฑ์หลายฉบับ มีกฎหมายที่ยังไม่ได้รับการรับรองหลายฉบับซึ่งต้องรอนายกรัฐมนตรีรับรองเนื่องจากว่าเป็นกฎหมายที่เกี่ยวข้อง การเงินไปฟังบทสรุปทั้งหมดของสมัยประชุมที่ผ่านมาโดยเฉพาะเทอมแรกนะคะ การทำงาน 2 ปีของสภาชุดนี้กฎหมายต่างๆรวมทั้งแล้ว 19 ฉบับ กฎหมายที่ประชาชนและสสเสนอมาทั้งหมด 148 ฉบับนะคะโดยมีกฎหมายที่นายกยังไม่รับ ลองรวม 17 ฉบับ และนาย ส่วนของคุณวิสุทธิ์ไชยณรุณนับเป็นหัวโตขนาดนี้นะครับในฐานะรัฐบาล สมัยประชุมสำนักประจำปีครั้งที่ 1 และปีที่ 2 ระหว่างวันที่ 3 กรกฎาคม ไปจนถึงวันที่ 30 ตุลาคมนั่นก็คือวันนี้แหละครับ มีการประชุมรีบรัฐบาลไปทั้งหมด 19 ครั้งพิจารณาร่างกฎหมายรวมไปถึงหนังสือสัญญา รวมทั้งหมด 59 ฉบับ ผัดมาคุณวิสุทธิ์ในไชยณรุณยังระบุอีกว่าในช่วงรัฐบาลรักษาการของ ภูมิธรรมเวชยชัย ตั้งแต่วันที่ 19 สิงหาคมถึง 2 กันยายน 2561 มีการพิจารณากฎหมายไปทั้งหมด 6 ฉบับนะคะ ขนส่งรัฐบาลของนางสาวใช้ทองธารชินวัตรตั้งแต่วันที่ 13 กันยายน จนถึงวันนี้ก็คือ 30 ตุลาคม 2561 มีการพิจารณาร่างกฎหมายไปทั้งหมด 26 ฉบับครับ โดยร่างกฎหมายที่มีความสำคัญในการประกาศใช้ในราชกิจจานุเบกษาไปแล้วนี่ประกอบไปด้วยแล้ว 4 ฉบับ ประกอบด้วยพระราชบัญญัติงบประมาณรายจ่ายประจำปีพุทธศักราช 2557 พระราชบัญญัติ ประมาณ รายจ่ายประจำปีเพิ่มเติม 2561 นะครับ จัดมา ก็คือพระราชบัญญัติสมรสเท่าเทียมและพระราชบัญญัติงบประมาณรายจ่ายประจำปีพุทธศักราช 2560 ซึ่งประกาศใช้ไปแล้วทั้ง 4 ฉบับนะครับ นอกจากนี้อยู่ระหว่างนำขึ้นทูลเกล้าฯถวายจำนวน 2 ฉบับนั้นก็คือ พระราชบัญญัติยกเลิกคำสั่งหัวหน้ารักษาความสงบแห่งชาติที่ 14 2550 9 มาแล้วที่คณะกรรมการที่ปรึกษาบริหารการพัฒนา จังหวัดชายแดนภาคใต้และกำหนดอำนาจหน้าที่ของกองอำนวยการรักษาความมั่นคงภายในราชอาณาจักรและร่างพระราชบัญญัติ และปราบปราม ซับสนุ่นการเงินแก่การก่อการร้ายและการแพร่ขยายอาวุธที่มีอานุภาพทำลายล้างสูง นอกจากนี้นะคะคุณผู้ชมกันสนุก ผลงานช่วงที่ผ่านมามีร่างกฎหมายอยู่ระหว่างที่ 6 ล่างเป็นร้านที่ประชาชนให้ความสนใจก็คือร่างพระราชบัญญัติประกอบรัฐธรรมนูญว่าด้วยการ ป้องกันและปราบปรามการทุจริตร่างพระราชบัญญัติภาษีสรรพสามิตร่างพระราชบัญญัติคุ้มครองและส่ง เสริมวิถีชีวิตกลุ่มชาติติพันธ์ราชบัญญัติบริหาร กันอากาศสะอาดร่างพระราชบัญญัติแก้ไขเพิ่มเติมพระราชบัญญัติ การประมงและล่าง พระราชบัญญัติขนส่งทางรางนะครับอย่างไรก็ตามหากพูดถึงกระบวนการพิจารณา กฎหมายผู้แทนราษฎรเพราะว่ามีร่างกฎหมายที่เสนอโดยสและภาคประชาชนรวมเป็นช่วงเวลาที่ผ่านมา 148 ฉบับ ซึ่งในจำนวนดังกล่าวถูกวินิจฉัยว่าเป็นร่างกฎหมายที่เกี่ยวกับการเงิน รวมเป็น 11 ฉบับ แล้วต้องส่งให้นายกรัฐมนตรีโรงงานรับรองนะครับ โดยล่าสุดการประสานงานของสำนักงานเลขาธิการสำนักงาน ผู้แทนราษฎรกล่าวว่ามีพระราชบัญญัติที่นายกไม่รับรองอยู่ 17 ฉบับและยังอยู่ในการพิจารณาอยู่ 99 ฉบับรวมทั้งหมด 56 ฉบับ 25 ฉบับนั้นที่เหลือไม่ปรากฏว่าแจ้งอยู่ในสถานะไหนนะครับ ถัดมาอีก 1 เสียงนะคะคุณผู้ชมเมื่อวานนี้นายปกรณ์วุฒิอุดมพิพัฒน์สกุลในฐานะประธาน รวมฝ่ายค้านหรือว่าวิปฝ่ายค้านก็โดนถามเหมือนกันที่ผ่านมาคุณปกรณ์วุฒิบอกว่า การทำหน้าที่ของฝ่ายค้านในสมัยประชุมที่ผ่านมาค่อนข้างพอใจ โดยยอมรับว่าสมัยประชุมนี้มีหลายเหตุการณ์ที่เกิดขึ้นนะครับ พอจะบริหารจัดการการได้ราบรื่นการบ้างไม่ราบรื่นบ้าง ส่วนมาตรการต่างๆที่เกี่ยวข้องกับการมาตอบกระทู้ของ คณะรัฐมนตรีก็คล้ายกัน พรรคประชาชนกับพรรครัฐบาลเองได้รับผลกระทบนะครับทางนี้คาดหวังว่าในสมัยประชุมหน้าที่ กลับมาตั้งแต่ 12 ธันวาคมเป็นต้นไปนี่ ตั้งแต่ช่วงต้นๆนายกรัฐมนตรีรวมไปถึงครมจะมาตอบกระทู้ถามสดด้วยวาจาของฝ่ายค้าน ซึ่งทางฝ่ายค้านและประชาชนก็คาดหวังเช่นกันว่าจะได้เห็นภาพดังกล่าวในสภาช่วงเวลา สมัยประชุมหน้าเช่นกันครับ ยังอยู่กับที่คุณปกรณ์บุญครับคุณผู้ชมครับก็มีการพูดถึงเกี่ยวกับเรื่องของกฎหมายนิรโทษ นะครับ อุปกรณ์บูธเขาก็มีการตั้งคำถามไปถึงพรรคเพื่อไทยพรรคเพื่อไทยเองจะมีการส่งเกี่ยวกับ เรื่องของเรื่องกฎหมายนิรโทษกรรมประกบเข้ามา ส่วนของภาคประชาชนหรือบัตรอื่นหรือไม่และคุณประกรบูธก็ยังมีการหวังนะคะคุณผู้ชมครับ เพื่อใช้จัดแสดงจุดยืนในการแก้ไขปัญหาความขัดแย้งทางการเมืองด้วยนะครับ ลองไปดูกับคุณปกรณ์วุฒิอุดมพิพัฒน์สกุลนะครับประธานคณะกรรมการประสานร่วมฝ่ายค้านนะครับ หรือว่าวิปฝ่ายค้านมีการให้สัมภาษณ์ถึงเรื่องของนิรโทษกรรมว่าจะมีการทำความเข้าใจ รัฐบาลอย่างไรถึงรวมมาตรา 112 ในสมัยประชุมหน้าโดยมีการระบุนะคะว่าในมุมมองส่วนตัวมองว่าหลายๆเรื่องที่พัก ไทยเคยพูดมาจากสมัยประชุมที่แล้วก่อนการเลือกตั้ง ครั้งก่อนการเลือกตั้งมาแล้วเพื่อไทยเข้าใจดีต่อมาตรา 112 แต่ตนไม่แน่ใจว่าด้วยจำกัดอะไรที่ทำให้ในปัจจุบันเปลี่ยน ไปคุณปกรณ์วุฒิออฟฟิศนะคะ ว่าการ นิรโทษกรรม สมการนี้ ได้มีการศึกษาและสภา ได้มีการบทความข้อสังเกตไปเมื่อสัปดาห์ก่อนนะคะคุณผู้ชม จะเห็นว่าจำนวน 8 คนของกรรมาธิการในสัดส่วนครับผู้ชายมี 4 คนที่เห็นด้วยกับการนิรโทษ ในมาตรา 112 แบบมีเงื่อนไขมี 2 คนไม่เห็นด้วยและอีก 2 คนไม่ให้ความเห็นนั่นเองนะคะ เนื่องจากเป็นประธานคณะกรรมาธิการได้เป็นเจ้าของญัตติจึงใช้สิทธิ์ในการงดออกเสียง พักนี้จะกรณีดังกล่าวนะคะคุณผู้ชมครับคุณปกรณ์วุฒิก็ตั้งคำถามเกี่ยวกับไปนะครับ ว่าตกลงแล้วนี่พรรคเพื่อไทยจะมีการส่งไปรษณีย์และโทรศัพท์กำ เข้ามาประกบกับร่างภาคประชาชนหรือว่าพระอื่นๆหรือไม่ในสมัยการประชุมหน้า อยากทราบจุดยืนของพรรคเพื่อไทยต่อเรื่องนี้นะครับในการแก้ไขปมขัดแย้งทางการเมืองที่ต่อเนื่อง เอานานมาหลายปีเลยทีเดียวนะครับส่วนกรณีที่มีพรรคร่วมรัฐบาลหลายพรรค เรียงความเรื่องนิรโทษกรรมของพรรคประชาชนนะครับ วิปฝ่ายค้านก็บอกนะครับว่าคุณผู้ชมครับ ว่าจะต้องมีการพูดคุยและสื่อสารทั้งในส่วนของพรรคการเมืองแล้วก็สังคม เจตนาที่แท้จริงของภาคประชาชนคืออะไรซึ่งในสภาตนก็เข้าใจว่าสุดท้ายต้องขับรถ เสียงครางบ้างนะครับ แต่ก็ต้องยังฝากถ้าพรรคเพื่อไทยนำเสนอเนื้อหาที่จะเปลี่ยนแปลงจาก ที่พักประชาชนเสนอ อยากจะให้มีการเปิดโอกาสให้หลายๆคนที่กระทำความผิดต่างๆไม่ว่าจะเป็นฐานความผิดใด The Voice เพื่อที่จะนำไปสู่ความปรองดองสังคมภาคประชาชนก็ยินดี จะเห็นชอบกับร่างที่มีหลักการ อยากให้พรรคเพื่อไทยระลึกว่าทุกพรรคการเมืองต่างก็มีความคิด มีหลักการมีอุดมการณ์ที่เป็นของตัวเองและย้ำนะครับว่า แม้ไม่จำเป็นต้องเห็นพ้องกันในทุกเรื่อง ไม่ว่าจะเป็นพรรคร่วมฝ่ายค้านหรือพรรคร่วมรัฐบาล ในด้านการทำงาน หากมีหลักการภาคประชาชน ก็ยินดี เห็นชอบกับร่างกฎหมาย และมติใดๆที่สอดคล้องกับหลักการของพรรคประชาชนไม่ว่าพรรคไหนจะเป็นผู้เสนอข้อตามนะครับ เป็นการ ตั้งข้อสังเกตของคุณปกรณ์ประธานวิปฝ่ายค้านเนื่องจากสัปดาห์ก่อนมันมีรายงานฉบับหนึ่ง เกี่ยวข้องกับการนิรโทษกรรมปรากฏว่า supplier รับทราบรายงานนะ ไม่รับทราบเรื่องข้อสังเกต นี่ก็เป็นประเด็น ทำให้เรื่องการพิจารณากฎหมายที่เกี่ยวข้อง กับการนิรโทษกรรมสมัยประชุมหน้า คือพรรคประชาชนตั้งข้อสังเกตมาว่าถ้าที่พรรคเพื่อไทยที่มีอาจารย์ชูศักดิ์ศิรินิล พิจารณาเรื่องของรายงานนิรโทษกรรมสมัยหน้าจะเอาอย่างไรถามไปที่เพื่อไทยชัดๆอย่างนี้ เพื่อไทยต้องไปคุยในพักก่อนว่าจะทำอย่างไรต่อไป แต่มีงานออกมาว่า ควบคู่กับทางภาคประชาชนด้วย ผู้ชมครับหากพูดถึงการพิจารณาข้อกฎหมายต่างๆก็เป็นเรื่องสำคัญ ประชาชนก็จับตามองคดีใหญ่ 20 ปีผ่านไปหมดอายุความไปแล้วนะเพิ่งหมดอายุความไปเมื่อ 25 ตุลาคม หลังจากนี้ไป มีการดำเนินการอย่างไรต่อไปนะครับคุณผู้ชม กดว่าเป็น เขาใหญ่ต่อมา 2-3 วัน พี่ปลัดอำเภอท่าอุเทน จังหวัดนครพนม บอกว่าลาพักผ่อน แล้วก็คดีหมดอายุความ กลับมาทำหน้าที่ เขาใหญ่ทำให้มีจับตามองกระบวนการยุติธรรมของไทยณเวลานี้มันเกิดอะไรขึ้นหรือเปล่า ทำให้ล่าสุดสตาร์บัคส์ประชาชนชิวาส ปลัดอำเภอท่าอุเทนท่านนี้กลับมาทำหน้าที่นี่ มีกระบวนการอย่างไรต่อไปนี้ก็คือการเปิดเผยของส.ส รอมฎอนปันจอร์สอบภาคประชาชน ขอตั้งข้อสังเกตกับ เรื่องนี้ canales บัญชีรายชื่อพรรคประชาชนได้แสดงความเห็นกรณีปลัดอำเภอท่าอุเทน จังหวัดนครพนมซึ่งเป็นหนึ่งในผู้ต้องหาคดีตากใบ หลบหนีคดีไป เรื่องคดีขาดอายุความเมื่อวันที่ 25 ตุลาคม 2567 ล่าสุดกลับมาตาม ปฏิบัติหน้าที่ตามปกติแล้ว รศดรระบุว่ากรณีดังกล่าว สะท้อนให้เห็นว่าวัฒนธรรมลอยนวล ดีร้ายแรงของข้าราชการกลายเป็นเรื่องปกติไปหรือไม่ โดยให้มีการแสดงความรับผิดชอบใดๆ ให้ความเห็นว่าการกลับมาทำหน้าที่ของข้าราชการรายนี้เป็นการตบหน้าเจ้าหน้าที่ตำรวจ และกระบวนการยุติธรรมของไทยหรือไม่อย่างไร วันที่ผ่านมาแทบจะเป็นไปไม่ได้เลยนะครับ จะมีการติดตามตัวตามหมายจับ แล้วไม่สามารถ กลับมาทำงานได้ อย่างที่ควรจะเป็น การกลับมาเช่นนี้เป็นการยืนยันข้อสงสัยว่าการหนีคดี จะมีการรู้เห็นเป็นใจของข้าราชการหรือไม่ นั้นตนจึงอยากเรียกร้องให้กับหน่วยงานต้นสังกัดของข้าราชการที่หลบหนีคดีไป ว่าจะเป็นกระทรวงมหาดไทยกระทรวงกลาโหม ให้ตรวจสอบวินัยเพื่อพิจารณาว่าเจ้าหน้าที่คนใด รู้เห็นเป็นใจในการช่วยหนีคดีหรือไม่ครับ มีคำถามเยอะเลยทีเดียว นอกจากนี้ขอให้อายุยืนอนุทินชาญวีรกุล รัฐมนตรี ว่าการกระทรวงมหาดไทยธันวาคม รัฐมนตรีกระทรวงกลาโหมตรวจสอบข้อข้องใจของประชาชนใน 3 จังหวัดชายแดนภาคใต้ ญาติพี่น้องของผู้ที่สูญเสียในเหตุการณ์ตากใบ บอกว่าเจ้าหน้าที่ร้าน ไม่ได้มีการละเลยเพิกเฉยการปฏิบัติหน้าที่ มาทรมานยังได้กล่าวเพิ่มเติมกรณีนี้ ไม่เห็นปัญหาของระบบยุติธรรมของไทย เรื่องของอายุความในคดีอาญาที่เอื้อให้กับการลอยนวลพ้นผิดนะครับ ก็ต้องบอกว่าเป็นข้อบ่งชี้ ว่ามีความจำเป็นที่จะต้องแก้ไขประมวลกฎหมายอาญา อายุความมาตรา 95 ในฐานะที่เป็นส.ส มาเล่นนำไปหาเลยมาอนุกรรมาธิการการยุติธรรม ในกรณีของปากใบที่เป็นผลผลิต มติสภาผู้แทนราษฎร เมื่อวันศุกร์ที่ 25 ตุลาคม 2561 ที่ผ่านมา ความหมายให้คณะกรรมาธิการกฎหมายจัดตั้งขึ้นมา เตรียม ทำการแก้ไข อายุความ ปัจจุบันมีข้อถกเถียงว่า ควรจะเป็นการแก้ไขเฉพาะอายุความที่เกี่ยวข้อง กับฐานความผิดร้ายแรงให้มีอายุความเลย หรือ การนับอายุความในแต่ละขั้นตอนของกระบวนการยุติธรรม ได้มีการยกตัวอย่างออกมานะครับ พนักงานสอบสวนสรุปสำนวนเสร็จแล้ว ส่งอัยการก็เริ่มนับใหม่ เมื่ออัยการทำสำนวนถึงศาลก็นับใหม่เช่นกัน คือนับใหม่ทุกครั้งที่มีความคืบหน้าของคดี ซึ่งทั้งหมดนี้ต้องมีการอภิปรายที่มีการถกเถียงกันข้อเสนอ มีการกลั่นกรองกฎหมายรับฟังความคิดเห็น และการพัฒนาร่างกฎหมายต่อไปด้วยเช่นกันครับ กับเรื่องนี้คงไม่ส่งครับ ตลาดเป้าเทรน คุณรังสิมันต์โรม ก็มีการดำเนินคดีมันเร็วจนเกินไปนะครับ แน่นอนว่าจะมีผู้เกี่ยวข้อง เอาไปดำเนินการออมนะครับ เรื่องของคดีต่อไปคุณรังสิมันต์โรมก็ออกมาบอกว่าเสียดายเหลือเกิน ผู้ชมครับ ที่ประชาชน ไม่ได้รับความยุติธรรมนั่นเอง นะครับ ลองไปฟังเสียงคุณรังสิมันต์โรมกัน สมาชิกสภาผู้แทนราษฎรแบบบัญชีรายชื่อพรรคประชาชนครับมีการให้สัมภาษณ์ถึงกรณีสลายการชุมนุมตากใบ ถอยหลัง Anime อายุความเมื่อ 25 ตุลาคมที่ผ่านมา ตนเองนี่ รู้สึกว่ารัฐบาลไม่ได้ ไม่ใช้ความพยายาม พยายามอย่างจริงจังในการจับตัวจำเลย และผู้ต้องหาในคดีดังกล่าวมาเข้าสู่กระบวนการยุติธรรม ก่อนที่คดีจะสิ้นอายุความ ตั้งข้อสังเกตว่าปากใบจบแบบนี้ เป็นความพึงพอใจของรัฐบาลแล้วใช่หรือไม่ คำว่าจบของรัฐบาลไม่ได้จบแบบที่ประชาชนได้รับความยุติธรรมครับ ก็แบบที่สุดท้ายแล้ว ไม่มีใครกล่าวหา ดำเนินการตามกฎหมายกับพรรคการเมือง ที่เกี่ยวข้องกับเหตุการณ์ที่เกิดขึ้นได้นะครับ หรือแม้แต่พรรคเพื่อไทย ที่มีรากฐานมาจากพรรคการเมืองในขณะนั้นเอง นอกจากนี้คุณรังสิมันต์โรมยังมีการกล่าวถึงพฤติการณ์ บางขุนพรหมทำเวชชัย รองนายกรัฐมนตรีและรัฐมนตรีกระทรวงกลาโหม แพทองธารชินวัตร ที่เกี่ยวข้องกับเรื่องนั้นไม่สามารถเชื่อมั่น รัฐบาลที่ขายพรมดังกล่าวอย่างเต็มที่แล้วนะครับ ส่วนกรณีนี้นะครับคุณผู้ชมครับ ตลาดอำเภอท่าอุเทนจังหวัดนครพนมครับ เป็นยังไงจ๊ะ กลับมาปฏิบัติหน้าที่อื่นหลังจากที่คดี อายุความอาญา มีการออกฤทธิ์อย่างไรนั้น มาลงก็บอกนะครับ อาจจะเร็วเกินไป จะดำเนินการทางกฎหมายนะครับ ผู้ติดตามเรื่องนี้ จะได้นอน ผู้ที่ยื่นฟ้องต่อศาลในคดีนี้และภาคประชาชน การติดตามเรื่องนี้ต่อไปนั่นเองนะครับ เสียงโชคดีของคุณรังสิมันต์โรมลองไปฟังกันครับ ผมต้องจำนะครับ ดีต่อไปไม่ใช่แค่การลงโทษ มันเป็นอาทิตย์แล้วบอกว่าใครบ้างที่จะต้องเป็นคนรับผิดชอบนะครับ ที่เรา ในกระบวนการยุติธรรมของเรา ที่ขายบนความขัดแย้งครั้งนี้ดังนั้นมันไม่ใช่การลงโทษเท่านั้น ใช่มันยาวเท่านั้นแต่มันสร้างความรับผิดชอบ รับผิดรับชอบในสิ่งที่ตัวเอง ได้ค่ะสนใจให้อำนาจหน้าที่ของตัวเองในวันนั้น ทำให้เกิดความสูญเสียชีวิตของคนจำนวนมากนะครับ มีความประสงค์ที่ติดตามช่อง 10 ของเรา ส่วนการประชุมวุฒิสภานัดสุดท้าย ดีนะเอาไปเกือบๆเที่ยงต้องบอกว่ามีผลงาน มาชอบเลยทีเดียวที่เป็นการพิจารณากฎหมาย นายกฯเรื่องทหารเรือ การตั้งกระทู้ถามด้วย สัปดาห์ ผลงานในช่วงเวลาที่ผ่านมา บอกว่า ทำหน้าที่ไม่นาน คนงานเยอะพอสมควร ฟังเรื่องตลก วุฒิสภาเมื่อวานนี้ การประชุมครั้งสุดท้าย สมัยการประชุมประจำปีครั้งที่ 1 มีคน หนุ่มน้อยอบอุ่น ประธานวุฒิสภาคนที่ 2 นั่งบนบัลลังก์ เห็นเงินหน้าจอมือถือ เอาไหม สามัญประจำปีครั้งที่ 1 ระหว่างวันที่ 3 กรกฎาคม วันที่ 30 ตุลาคมที่ผ่านมา 121 ครั้ง เวลาประชุมประมาณ 123 ชั่วโมง 30 นาที ไปทำอาชีพทหารเรือ ระเบียบวาระการประชุม 123 กฎหมายมีการพิจารณา ร่างพระราชบัญญัติ 11 ฉบับวุฒิสภาให้ความเห็นชอบ สภาผู้แทนราษฎร 5 ฉบับ เทศบาลเห็นเห็นชอบกรรมาธิการร่วมกัน 1 ฉบับ อยู่ระหว่างการพิจารณาของคณะกรรมาธิการร่วมกัน 1 ฉบับ นอกจากนี้ยังอยู่การพิจารณาของวุฒิสภา อีก 4 ฉบับครับ สำหรับผลการดำเนินงานการในการควบคุมราชการแผ่นดินวุฒิสภา ตั้งกระทู้ถามรวม 55 12 กระทู้ กระทู้ถามด้วยวาจา 21 กระทู้ รัฐบาลตอบแล้ว 7 กระทู้ ใน 14 กระทู้ ทักมาวุฒิสภาตั้งกระทู้ถามเป็นหนังสือ 31 กระทู้ กระทู้ถามตอบไม่ได้ในที่ประชุมนะครับจำนวน 25 กระทู้ ตอบแล้ว 15 กระทู้ ออกไป 7 กระทู้ แล้วยังค้างตอบกระทู้อีก 3 กระทู้นะครับ กระทู้ถามที่ ราชกิจจานุเบกษามีทั้งหมด 6 กระทู้ รอตอบทั้งหมดอยู่ในขณะนี้ นอกจากนี้ยังมีการพิจารณา รายงานประจำปีของหน่วยงานหรือองค์กรต่างๆ 25 เรื่อง เป็นการพิจารณาญัตติทั้งหมด 9 เรื่อง พิจารณาเลือกหรือให้ความเห็นชอบดำรงตำแหน่งต่างๆ บทบัญญัติของรัฐธรรมนูญหรือกฎหมายอื่น จำนวน 3 ครั้ง อยู่ระหว่างการพิจารณาของคณะกรรมาธิการสามัญ ทำหน้าที่ตรวจสอบประวัติความประพฤติ พฤติกรรมจริยธรรมของบุคคลที่ได้รับการเสนอชื่อ 1 ตำแหน่งครับ คณะสมาชิกวุฒิสภา รับทราบรายงาน พระบรมราชโองการโปรดเกล้าประกาศพระราชบัญญัติ กฤษฎีกา ประชุมรัฐสภา สมัยการประชุม สามัญประจำปีครั้งที่ 1 วันที่ 30 ตุลาคม พุทธศักราช 2561 ด้วยครับ สักครู่หนึ่งครับคุณผู้ชมเดี๋ยวช่วงหน้ากลับมาติดตามกันต่อ ในห้องข่าวรัฐสภาแชนแนลภาคเช้าครับ เสียงดนตรี เสียงโฆษณา เสียงดนตรี พาคุณผู้ชมไปติดตามภารกิจของรองประธานสภาราษฎร คนที่ 2 นะครับให้การรับรองเลขาธิการองค์การเพื่อความร่วมมือทางเศรษฐกิจและการพัฒนาหรือว่า oecd ครับคุณภราดรปริศนานันทกุลรองประธาน วันที่ 2 ให้ บ้านรับรอง นาย moccasin เลขาธิการองค์การเพื่อความร่วมมือทางเศรษฐกิจนะครับ การพัฒนา operation and Development oecd ครับ ในโอกาสเข้าเยี่ยมคารวะเพื่อแลกเปลี่ยนข้อคิดเห็นเกี่ยวกับกระบวนการ oecd ของไทยและบทบาทฝ่ายนิติบัญญัติ ในการปรับปรุงและบัญญัติกฎหมายให้สอดคล้องกับมาตรฐาน o c e c d รัฐมนตรีว่าการกระทรวงแรงงานและ สสแบบบัญชีรายชื่อแบบ สสจังหวัดนครปฐมพรรคชาติไทยพัฒนา คุณณัฐกิจวงศ์เจริญ สภาผู้แทนราษฎรและคุณอาพลนันทขวาง ผู้อำนวยการสำนักความสัมพันธ์ระหว่างประเทศร่วมให้การต้อนรับนะครับ รองประธานสภาผู้แทนราษฎรคนที่ 2 กล่าว oecd และคณะพร้อมทั้งขอบคุณมิตรไมตรีจิตในการเดินทางเยี่ยมประเทศไทยในครั้งนี้ ซึ่งแสดงให้เห็นถึงความตั้งใจในการผลักดันประเทศไทยเข้าเป็นสมาชิก oecd อย่างแข็งขัน โดยปัจจุบันประเทศไทยอยู่ในระหว่างขั้นตอนการสมัครเข้าเป็นสมาชิก oecd กรณีทั้งสองฝ่ายได้มีการหารือและแลกเปลี่ยนความคิดเห็นเกี่ยวกับกระบวนการ ocd ของไทยโดยทาง oecd ได้ขอให้รัฐสภาไทยสนับสนุนการปรับ นโยบายและแก้ไขกฎหมายกฎระเบียบที่เกี่ยวข้องให้สอดคล้องกับมาตรฐานของ oecd รวมทั้งเสนอให้มีการจัดตั้งกลุ่มมิตรภาพระหว่างกันเพื่อให้ทั้งสองฝ่ายทำงานร่วมกัน ได้อย่างใกล้ชิดเนื่องจากกระบวนการคิดเป็น สมาชิกของ oecd 5-7 ปีครับด้านรองสภา กลับมายืนยันนะครับว่ารัฐสภาไทยยินดีและพร้อมใจที่จะสนับสนุนในเรื่องของการ และบัญญัติกฎหมายที่เกี่ยวข้องเพื่อขับเคลื่อน ของไทย สำเร็จลุล่วง แม้ว่ารัฐสภาไทยจะปรากฏหลายพรรคการเมืองแต่เชื่อว่าทุกพรรคการเมืองมีจุดหมาย เดียวกันการนำพาประเทศ ไปสู่ความสำเร็จและยกระดับคุณภาพชีวิตของประชาชนในประเทศให้ดีขึ้น โดยการเข้าร่วมเป็นสมาชิก oecd จะเป็นอีกเรื่องหนึ่ง ที่จะทำให้ประเทศไทย เพราะมองว่ารัฐสภาไทยและเลขาธิการ oecd จะร่วมมือกันเพื่อผลักดันให้ไทยเข้าเป็นสมาชิก องค์การเพื่อความร่วมมือทางเศรษฐกิจและการพัฒนาสำเร็จตรงตามเวลาที่ตั้งเอาไว้ครับ ไปดูคณะกรรมาธิการการพัฒนาการเมืองของทางวุฒิสภานะครับ ยกตัวอย่างปัญหาที่เกี่ยวข้อง ทหารเกณฑ์เสียชีวิตจากการฝึกงาน ปรากฏว่ามีการเชิญหน่วยงานที่เกี่ยวข้องมา หาสาเหตุ ทั้งๆที่จะแก้ไขปัญหาต่อไปนะครับ คุณผู้ชมเห็นบรรยากาศอยู่ในขณะนี้ ในฐานะประธานคณะกรรมาธิการการพัฒนาการเมืองการมีส่วนร่วมของประชาชนสิทธิมนุษยชน พิเศษ และการคุ้มครองผู้บริโภควุฒิสภาเป็นประธาน เปิดการประชุมนะครับ ทหาร ที่เรียกว่าพลทหารที่เสียชีวิตในค่ายอันเนื่องมาจากการฝึกซ้อมหรือการลงโทษในระบบทหาร ช้างเชิญหน่วยงานต่างๆที่เกี่ยวข้องมาร่วมชี้แจงไม่ว่าจะเป็นคณะกรรมการสิทธิ มนุษยชนแห่งชาติกรมสอบสวนคดีพิเศษ กรมคุ้มครองสิทธิเสรีภาพ คุณอังคณานีละไพจิตรกล่าวว่า เหตุการณ์พลทหารนายสุวัฒน์ใจดีเสียชีวิต การฝึก การลงโทษในกรมทหารนะครับซึ่งกรณีดังกล่าวได้ส่งผลกระทบต่อการเสียชีวิต เป็นของร่างกายและจิตใจของผู้ถูกกระทำตลอดจนครอบครัวของผู้ถูกกระทำในขณะนั้น สำนักคณะกรรมาธิการเห็นว่า การกระทำดังกล่าวผิดกฎหมาย พระราชบัญญัติ ป้องกันการทรมานการกระทำให้บุคคลสูญหายพุทธศักราช 2565 ซึ่งถือว่าเป็นเรื่องที่รุนแรง จำเป็นต้องเชิญหน่วยงานต่างๆที่เกี่ยวข้องมาชี้แจงข้อเท็จจริงกันต่อไป อากาศเอกสุทธิศักดิ์สิทธิกุลเสนาธิการกรมสารวัตรทหารเรือได้กล่าวชี้แจงว่า ที่ผ่านมาหลักสูตรการฝึกต่างๆรวมไปถึงการไล่เรียงลำดับเหตุการณ์สาเหตุของการเสียชีวิตของพลทหาร 4 เหล่า ใจดีทุกกระบวนการเป็นไปตามข้อวินิจฉัยที่มีการตรวจร่างกายของผู้เสียชีวิต ผมกลับย้ำถึงความรู้สึกความเข้าใจของผู้เสียหายซึ่งทางกองทัพเรือ ยินดีให้การช่วยเหลือเยียวยาอย่างเต็มที่อยู่แล้วนะครับ ในขณะที่พลตรีชาญณรงค์เรือนแดงผู้แทนจากกระทรวงกลาโหมได้กล่าวชี้แจงเพิ่มเติมว่า กระทรวงกลาโหม ไม่ทำตามกฎหมายอย่างเคร่งครัดไม่กระทำการลงโทษทุกอย่างที่ โรงเรียนเก่าแต่อย่างใด รวมไปถึง กระทรวงกลาโหมได้มีการตระหนักถึงความสำคัญที่ คนในการสูญเสีย ได้มีคำสั่งให้มีการศึกษาแนวทางต่างๆเพื่อป้องกันไม่ให้เกิดกรณีต่างๆซ้ำซ้อนขึ้นมาอีกรวมถึงการกำหนดมาตรการ การควบคุมการป้องกันไม่ให้เกิดเหตุการณ์ การกระทำลงโทษที่ไม่ชอบด้วยกฎหมายตลอดจนมีการคัดสรรครูผู้ปกครองที่มีความรู้ความสามารถ มีคุณธรรมจริยธรรม ในการฝึกทหารใหม่ ที่เอาใจใส่ผู้ใกล้ชิดด้วยนะครับ ปริพันธ์ ไปอังกฤษเกี่ยวกับเรื่องคุณผู้หญิงครับเกี่ยวกับเรื่องของผ้าอนามัยนี้นะครับ ที่มีชื่อว่าผ้าอนามัยไม่มีภาษีสร้างสังคมเสมอภาค ติดตามได้ในพื้นที่ครับพี่พงษ์ข่าวคุณ ขนิษฐาอารีย์ครับ เสียงดนตรี กระโปรงพื้นที่เขายุบวงเก่า ท่านผู้ชมคะ อนามัยไม่มีภาษี กลายเป็นประเด็นที่ถกเถียงกันในสังคมอย่างกว้างขวาง ซึ่งก็มีหลายคนมองว่าสินค้าผ้าอนามัยควรเป็นสินค้าที่ปลอดภาษีที่ทุกคนสามารถเข้าถึงได้ และสร้างความเท่าเทียมกันในสังคม ในวันนี้เรามาดูความคิดเห็นที่หลากหลายเกี่ยวกับแรงขับเคลื่อนที่ทำให้ผ้าอนามัยนั้นปลอดภาษี ติดตามได้ใน ประกาศกรมพื้นที่ค่ะญี่ปุ่มขาวค่ะ เรื่องผู้หญิงว่าด้วยเรื่องผ้าอนามัย ด้านราคาและค่าใช้จ่ายที่ผู้หญิงทุก เริ่มพูดถึงอย่างต่อเนื่องในเมืองไทยในช่วงปีที่ผ่านมานี้ในขณะที่ประเทศทั่วโลก ยกเลิกภาษีผ้าอนามัยหรือแจกฟรีให้กับประชาชนกันแล้วซึ่งในแต่ละประชาชน เป็นสินค้าในหมวดหมู่ที่แตกต่างกันซึ่งทำให้มีการเก็บภาษีที่แตกต่างกันด้วย มีทางประเทศที่จัดให้ภาพ โดยจะได้รับ การยกเว้นภาษี ประเทศที่จัดให้ผ้าอนามัยเป็น ซึ่งมีการคิดภาษีตามอัตราภาษีมูลค่าเพิ่มมาตรฐานในประเทศนั้นๆ ถูกจัดให้เป็น เช่น เวชภัณฑ์ อุปกรณ์ทางการแพทย์สินค้าประเภทสุขอนามัยไปจนถึงสินค้าฟุ่มเฟือย ซึ่งในแต่ละหมวดหมู่ในแต่ละปี ก็จะมีการกำหนด อัตราภาษีที่แตกต่างกันไปผ้าอนามัยถือเป็นสิ่งจำเป็นสำหรับผู้หญิงในขณะเดียว รายจ่ายประจำเดือนที่ผู้หญิงต้องแบกรับโดยฮับเซ็นทรัลโพสต์รายงานว่า ทางชีวิตของผู้หญิงคนหนึ่งมี รอบประจำเดือนประมาณ 358 รอบใช้ผ้าอนามัยทั้งหมด 9,000 120 ชิ้นคิดเป็นเงิน 1107 13 ดอลลาร์สหรัฐหรือประมาณ 50,000 271 บาท รณรงค์เรียกร้องให้มีการยกเลิกหรือลดภาษีที่เก็บจากผ้าอนามัยเพื่อช่วยลดภาระค่าใช้จ่ายของผู้หญิง โดยทั้ง และทรัพย์สินทางปัญญาสภาผู้แทนราษฎร หรือหน่วยงาน ได้จัดสัมมนาเรื่อง Pink Tag ภาษีและมูลค่าสินค้าที่ผู้หญิงต้องจ่ายเพื่อให้นักเรียนบุคลากรทางการศึกษาและบุคคลทั่วไป มีความรู้ความเข้าใจและให้ความสำคัญกับความเหลื่อมล้ำที่เกิดขึ้น รวมถึงเพื่อนำความคิดเห็นข้อเสนอแนะไปหาแนวทางในการเพิ่มศักยภาพ และหาแนวทางการแก้ไขเรื่องดังกล่าว โดยด้านนายจุลพงษ์อยู่เกตุรองประธานคณะกรรมาธิการคนที่ 3 เปิดเผยถึงสถิติการเก็บภาษีผ้าอนามัยของแต่ละประเทศ ว่ามีประเทศไหนที่ยกเลิก ภาษีที่เก็บจากผ้าอนามัยแล้วและผู้หญิงในแต่ละประเทศ ต้องทำงานเท่าไหร่ ฉันจะซื้อผ้าอนามัยได้ 1 ชิ้นโดยพบว่าประเทศไทยจัดเก็บภาษีผ้าอนามัย 7% โดยคนทักได้รับค่าแรงขั้นต่ำ 11.38 บาทต่อชั่วโมงซึ่งค่าแรงใน 1 ชั่วโมง สามารถซื้อผ้าอนามัยได้ 10.70 ชิ้น แม้ว่าผ้าอนามัยจะเป็นภาระทางค่าใช้จ่าย แต่ก็เป็นสิ่งจำเป็นสำหรับผู้หญิงในทางด้านนิติบัญญัติทางสมาชิกสภาผู้แทนราษฎร สามารถยื่นกฎหมายได้ แต่จะไม่มีทางประสบผลสำเร็จหากปราศจากการจัดการสนับสนุนจากประชาชนในประเด็นนี้ ส.ส. กรุงเทพมหานครพรรคประชาชน เปิดเผย เปิดเผยกับผู้สื่อข่าวว่าในประเทศไทยจำเป็นต้องยกเลิกภาษีผ้าอนามัยนี้เป็น เรื่องเล็กน้อยสำหรับคนบางคนแต่เรื่องนี้เป็นเรื่องใหญ่สำหรับใครหลายๆคนด้วยซึ่งการยกเลิกภาษีผ้าอนามัย เป็น สิ่งหนึ่งที่ทำให้สังคมเกิดความเท่าเทียมและลดความเหลื่อมล้ำในสังคม โดยตนขอย้ำจุดยืนว่า ต้องการให้ทุกคนเข้าถึงผ้าอนามัยฟรี เราต้องการ การต้องการที่จะ ให้มีการเข้าถึงทุกคนนี่เข้าถึงผ้าอนามัยฟรีนะคะ หนึ่งในสถานศึกษายังมีเด็ก ที่ยังไม่ได้มีรายได้ ขวด 125 ขวบ ยังเป็นวัยที่ศึกษาอยู่หรือแม้แต่กระทั่งในต่างจังหวัดนี่ถ้าจะมีผ้าอนามัย อยู่ที่ จะไปขอเบิกจ่ายใช้ก็ทำให้การเข้าถึง ผ้าอนามัยนี่เป็นเรื่องเข้าถึงทุกคนได้ อ่างทอง อาจารย์ รับธรรมศาสตร์ มหาวิทยาลัยคณะธรรมศาสตร์ น่าสนใจโดยอาการชลิตาภรณ์ได้เปิดเผยกับผู้สื่อข่าวว่าพระศรีเป็นองค์ประกอบหนึ่ง เป็นภาระของ สภาพหญิงที่น้อยกว่าผู้ชายแต่เรื่องนี้สามารถแก้ไขได้ทันทีในกระบวน สาธารณะของไทย แม้ว่าอาจมีหลายคนมองว่าเป็นของใช้สำหรับผู้หญิงเท่านั้นแต่จากการสำรวจแผ่นรองซับของเสียนั้นไม่ได้ใช้เฉพาะ ผู้หญิงในช่วงเวลาหนึ่งแต่ถูกใช้ในคนหลายกลุ่มซึ่งใช้วัสดุแบบเดียวกัน ตั้งแต่เด็กทารกไปจนถึงผู้สูงอายุซึ่งอาจจะมองภาพให้มากขึ้น หากเรียกว่าผ้าอนามัยอาจจะดูจำกัดแต่สิ่งของเหล่านั้นถูกใช้เราคนหลาย กลุ่ม Line ช่วงชีวิตอาจจะไม่ใช่ ทำในทางกลับ ในการสร้างความเป็นธรรมให้กับคนทุกคนในสังคมนี้นอกจากนี้ยังมี ประทัด พยากรณ์ไม่มากด้วยอีกหนึ่งกระบอกเสียงของผู้ประกอบการ ในเชิงพาณิชย์โดยนางสาว พาณิชย์ ผู้แทน ไปลาก Concept จำกัดมองว่าผ้าอนามัยที่มีการตั้งราคาสูงเนื่องจากถูกมองว่าเป็นสินค้า สภาพหญิงในทางกลับกันหากมองว่าเป็นแผ่นรองรับของเสียไม่ว่า จะเป็นเพศสภาพไหนก็ใช้ได้ก็จะทำให้ราคาลดลงมาได้ผู้สื่อข่าวได้สัมภาษณ์นักศึกษา สิ่งที่ได้รับผลกระทบจากการจัดเก็บภาษีอนามัยโดยนักศึกษากลุ่มนี้ต่างบอกว่า ผ้าอนามัยเป็นสิ่งจำเป็นสำหรับผู้หญิงและนำมา ภาระ รายเดือน มี ราคาแพงบางคนต้องใช้ในปริมาณมากจึงจำเป็นต้องลดภาษี หนูมองว่าในส่วนของผู้หญิงนะคะก็คือมีภาระค่าใช้จ่ายในส่วนของอุปโภค บริโภคคือเยอะกว่าผู้ชายอยู่แล้วซึ่งในส่วนนี้ เป็นอย่างมากในการลดภาษีในเรื่องของผ้าอนามัยลดลงค่ะใช่ค่ะหนูก็คิดว่าการลด อนามัยผู้หญิง ใช้ในทุกๆดู แพงอยู่ค่ะแพงค่ะ แพงค่ะเพราะว่าในแต่ละเดือนอาจจะใช้ถึง 3 ห่อ ต่อเดือนค่ะ ประเด็นเกี่ยวกับสวัสดิการผ้าอนามัยกลายเป็นประเด็นที่มีการเรียกร้องหลายประเทศ การเพิ่มการเข้า ถึงสินค้าประเภทผ้าอนามัยในกลุ่มผู้หญิงที่มีรายได้น้อยจึงเป็นสิ่งที่รัฐควรส่งเสริมและผัก กันในประเด็นนี้อย่างจริงจังเพื่อสร้างบรรทัดฐานที่ผู้หญิงทุกคนไม่ว่าจะ สอบอาชีพหรือมีรายได้อาชีพเป็นอย่างไร ก็ควรจะเข้าถึงสวัสดิการ กระบวนการของแต่ละประเทศมีความหลากหลายและตัด ต่างกันออกไปแต่ส่วนใหญ่แล้วสิ่งที่จะทำให้การยกเลิกภาษีเป็นจริงได้คือการผลักดันให้เป็น โดยการร่วมมือกันของภาคประชาชน วิภัชคนเหมือน วันนี้ทาอารีทีมข่าวโทรทัศน์รัฐสภารายงาน ช่วงนี้ไปติดตามความเข้มข้นข่าวต่างประเทศนะครับคุณกิตติมารออยู่แล้วครับ ผู้ชมเลือกตั้งสหรัฐอเมริกามีผลออกมามีการพนัน ออกมาเช่นกันคุณกิตติครับจริงๆบ้านเราการพนันผิดกฎหมายนะครับไม่ส่งเสริมนะครับ ล่าสุดนี่โทรบอกคู่คี่สูสีแต่ในเว็บพนันดีกว่าเว็บพนัน เขาให้ทำนะครับ พร้อมออกใบประกาศว่าของจุดเกิดขึ้น หลายคนต้องบอกว่า ประวัติ ที่มีกับจีนก็ตามหรือตะวันออกกำลังตรงนี้นะครับ ถนนออนไลน์พนันที่เขาพนันขันต่อกันเรื่องของการเลือกตั้ง ประธานาธิบดี นิทานจิตวิทยามีการบอกกัน ถ้าอย่างนี้แล้วให้ ต่อรองทางช้ำมากกว่าอาจจะส่งผลในทางจิต วิทยาให้คนที่อยากจะเลือกหรือไม่เลือก กลับมาเลือก ทางพับได้ มีส่วนได้ส่วนเสียเหมือนกันเดี๋ยวไปติดตามช่วงท้ายของข่าวต่างประเทศครับ ซักครู่ครับช่วงหน้าพบกับคุณกิตติเสรีประยูรครับ เสียงดนตรี ตัวอย่างโฆษณา ติดตามเกาะติดการเลือกตั้งประธานาธิบดีสหรัฐครับจะเกิดขึ้นวันที่ 5 พฤศจิกายนนี้บ้านเราเดี๋ยววันที่ 6 บ่ายๆค่ำๆน่าจะพอเรียกว่า เห็นหัวเห็นหางกันนะครับใครจะเป็นประธานาธิบดีคนต่อไปของสหรัฐอเมริกาแต่ล่าสุดครับเว็บพนันของสหรัฐ ถูกกฎหมายนะครับราคาพนันขันต่อเทไปทางปั๊มครับว่าอาจจะเป็นประธานาธิบดี สหรัฐคนต่อไปก็ได้ครับโดยไม่ผลสำรวจของหลายสำนักนะครับบ่งชี้ว่า คะแนนนิยมระหว่าง compass กับโดนัลด์ทรัมป์นะครับสูตร 4 คู่คี่กันอย่างมากระหว่าง 2 ผู้สมัคร เพลงตำแหน่ง อธิบดีคนปัจจุบัน อนิเมชั่นกับพรรคเดโมแครต วันที่ 5 พฤศจิกายน 2560 7 ปีนี้ ในแวดวงการพนันเดิมพันกันครับจะเป็นคนชนะการเลือกตั้งครั้งนี้ครับ แบบฟอร์มที่ถูกกฎหมายนะครับ bet Online ครับ คาดการณ์ว่าทรัมป์มีโอกาสสูงที่จะชนะการเลือกตั้งโดยให้ราคาต่อรองอยู่ที่ -200 ขณะที่แฮร์รี่ มีราคาต่อรอง + 170 ห่างกันเยอะมากครับส่วน bat365 ครับให้ราคาต่อรองสำหรับ รม 188 ขณะที่แฮร์รี่ครับบวก 150 ไปกันกี่โมงล่ะครับ รองช้ำ + 160 นอกจากนี้แพทย์ปลอมออนไลน์ยังคาดการณ์คำว่าทักทาย beagle กวาดคะแนนเสียงเสียงข้างมากจากวุฒิสภาแล้วก็ผู้แทนราษฎรของสหรัฐครับ Shenzhen ครับ เปิดเผยคำว่าที่ผ่านมาตลาดพนันของการเลือกตั้งประธานาธิบดีสหรัฐ ผิดพลาดเพียง 2 ครั้งเท่านั้นนะครับ ปี 2490 ซึ่งหนึ่งในนั้นเกิดขึ้นในปี 2000 ให้ราคาตลาดต่อรอง -203 223 ว่าแรลลี่คิงส์ตันจะชนะกัน เรื่องดังกล่าวแต่ผลครับสะกดว่าชนะครับ อย่างไรก็ตามครับเราประเทศไทยไม่สนับสนุนเรื่องของการพนันออนไลน์นะครับ เรายังผิดกฎหมายอยู่นะครับอันนี้เป็นข่าวสารความเคลื่อนไหวนะครับว่าในต่างประเทศ เขาเก่งเรื่องของประธานาธิบดีสหรัฐไปทั่วประเทศวนจริงๆ บ้านเราไม่เกี่ยวกันนะครับ ไปดู คนปัจจุบันครับโจไบเดนครับใช้สิทธิ์เลือกตั้งล่วงหน้าแล้วนะครับ ประธานาธิบดีไม่ต้องสืบครับว่าไปเล่นจะเลือกใครโดยโจไบเดน เดินทางไปที่หน่วยสหรัฐในเมืองนิวคาสเซิล เวลลิงตัน ประธานาธิ อธิบดีเรื่องน่าก่อนมัน ลงทะเบียนจริง โดยใช้เวลา ครึ่งชั่วโมงครับซึ่งผู้นำสหรัฐสนทนากับประชาชนที่อยู่ในแถวอย่างเป็นกันเองแล้วก็ช่วยเหลือประชาชนที่จะต้องใช้รถเข็นด้วย ขณะที่ผู้สื่อข่าวทำไม่เด้งครับหลังลงคะแนนเรียบร้อยแล้วช่วงเวลา สุขแล้วก็เศร้าสำหรับเขาหรือไม่เพราะจริงๆแล้วชื่อของเขาควรจะอยู่ในวันเลือกตั้ง ช่วงที่สุขและเศร้าก็จริงๆนะครับพร้อมย้ำว่าแล้วก็เชื่อมั่นว่า Camera แฮริสจะชนะการเลือกตั้งโดยข้อมูลเบื้องต้นเป็นไปในทางแนวเดียวกันครับว่า อเมริกาใช้สิทธิ์เลือกตั้งล่วงหน้าแล้วอย่างน้อย 41 ล้านคนซึ่งละส่วนใหญ่เปิดใช้ หย่อนบัตรล่วงหน้าตั้งแต่ช่วงกลางเดือนนี้จนถึงวันที่ 1 พฤศจิกายนครับ สหรัฐใบเล่นต้องเป็นตัวแทนของพระ ในการเลือกตั้งประธานาธิบดี โดนัลด์ทรัมป์ บาเยิร์น วัย 88 ปีถอนตัวเมื่อที่ผ่านมาแล้วก็ส่งผลให้ดังกล่าวส่งต่อไปที่กำ era แฮริส ต้องเป็นรองประธานาธิบดีจริงๆไม่มีธรรมเนียมนะครับว่า ประธานาธิบดีปัจจุบันไม่ลงสมัยที่ 2 ต้องเป็นรอง ต้องผ่านการโหวตภายในพรรค ก่อนแต่คราวนี้ครับ ผู้ที่โดดเด่นและถูกรับรองจากพรรคเดโมแครต ก็คือกาเมร่าแฮงนั่นเองนะครับต้องบอกอย่างนี้ครับการเลือกตั้ง สหรัฐณปัจจุบันนี้ทั่วโลก จับตามองเพราะที่จะ เป็นผู้นำคนต่อไปและเป็นประเทศที่เรียกว่ามีเศษ ใหญ่ที่สุดในโลกย่อมมีผลแน่นอนนะครับต่อเรื่องของการค้าระหว่างประเทศความขัดแย้งและรวมถึง เรื่องของน้าโต้ 2.0 นี่น้ำมา น้าต้นหนาวพอสมควรเพราะถามบอกว่าอาจจะไม่ส่ง สนับสนุน งบประมาณทางทหารนับได้ประมาณสัก 6 วันการเลือกตั้ง อธิบดีและนี่คือทั้งหมดนะครับ ห้องข่าวรัฐสภาชาแนลภาคเช้าขอบคุณที่ติดตามรับชมรับฟัง เราทั้งสามคนและทีมงานขอลาไปก่อนครับสวัสดีครับ สวัสดีครับสวัสดีครับ ดูโทรทัศน์รัฐสภากดช่อง 10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ห้องข่าวรัฐสภาแชนแนล ข่าวเช้า วันที่ 30 ตุลาคม 2567 เวลา 08.00-09.00 น.</dc:title>
  <dc:creator/>
  <cp:keywords/>
  <dcterms:created xsi:type="dcterms:W3CDTF">2024-10-30T08:14:40Z</dcterms:created>
  <dcterms:modified xsi:type="dcterms:W3CDTF">2024-10-30T08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ตุลาคม 2567 เวลา 10.00 น.</vt:lpwstr>
  </property>
  <property fmtid="{D5CDD505-2E9C-101B-9397-08002B2CF9AE}" pid="3" name="subtitle">
    <vt:lpwstr/>
  </property>
</Properties>
</file>